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6A97A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CBF858" wp14:editId="67034A0B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42F82EC" w14:textId="77777777"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14:paraId="6DBE7B6D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14:paraId="3F91E51B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14:paraId="5B0F14D9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CBF858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14:paraId="442F82EC" w14:textId="77777777"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14:paraId="6DBE7B6D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14:paraId="3F91E51B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14:paraId="5B0F14D9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14:paraId="53D069B6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14:paraId="18A9863C" w14:textId="77CEAD99" w:rsidR="00AD1907" w:rsidRDefault="001309B6" w:rsidP="00BA26A3">
      <w:pPr>
        <w:pStyle w:val="Heading1"/>
        <w:rPr>
          <w:rFonts w:ascii="Arial" w:hAnsi="Arial" w:cs="Arial"/>
          <w:sz w:val="32"/>
          <w:szCs w:val="32"/>
          <w:u w:val="single"/>
        </w:rPr>
      </w:pPr>
      <w:r w:rsidRPr="00BA26A3">
        <w:rPr>
          <w:rFonts w:ascii="Arial" w:hAnsi="Arial" w:cs="Arial"/>
          <w:sz w:val="32"/>
          <w:szCs w:val="32"/>
          <w:u w:val="single"/>
        </w:rPr>
        <w:t xml:space="preserve">NOTICE: 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TENDER </w:t>
      </w:r>
      <w:r w:rsidR="00843E51" w:rsidRPr="00BA26A3">
        <w:rPr>
          <w:rFonts w:ascii="Arial" w:hAnsi="Arial" w:cs="Arial"/>
          <w:sz w:val="32"/>
          <w:szCs w:val="32"/>
          <w:u w:val="single"/>
        </w:rPr>
        <w:t>AWARD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: </w:t>
      </w:r>
      <w:r w:rsidR="003818C9" w:rsidRPr="00BA26A3">
        <w:rPr>
          <w:rFonts w:ascii="Arial" w:hAnsi="Arial" w:cs="Arial"/>
          <w:sz w:val="32"/>
          <w:szCs w:val="32"/>
          <w:u w:val="single"/>
        </w:rPr>
        <w:t>NC/</w:t>
      </w:r>
      <w:r w:rsidR="00774F52">
        <w:rPr>
          <w:rFonts w:ascii="Arial" w:hAnsi="Arial" w:cs="Arial"/>
          <w:sz w:val="32"/>
          <w:szCs w:val="32"/>
          <w:u w:val="single"/>
        </w:rPr>
        <w:t>22</w:t>
      </w:r>
      <w:r w:rsidR="003818C9" w:rsidRPr="00BA26A3">
        <w:rPr>
          <w:rFonts w:ascii="Arial" w:hAnsi="Arial" w:cs="Arial"/>
          <w:sz w:val="32"/>
          <w:szCs w:val="32"/>
          <w:u w:val="single"/>
        </w:rPr>
        <w:t>/2022</w:t>
      </w:r>
    </w:p>
    <w:p w14:paraId="6094F089" w14:textId="77777777" w:rsidR="00B34130" w:rsidRPr="00B34130" w:rsidRDefault="00B34130" w:rsidP="00B34130"/>
    <w:tbl>
      <w:tblPr>
        <w:tblStyle w:val="TableGrid"/>
        <w:tblW w:w="9355" w:type="dxa"/>
        <w:tblInd w:w="846" w:type="dxa"/>
        <w:tblLook w:val="04A0" w:firstRow="1" w:lastRow="0" w:firstColumn="1" w:lastColumn="0" w:noHBand="0" w:noVBand="1"/>
      </w:tblPr>
      <w:tblGrid>
        <w:gridCol w:w="2410"/>
        <w:gridCol w:w="6945"/>
      </w:tblGrid>
      <w:tr w:rsidR="003530C2" w:rsidRPr="006D62A2" w14:paraId="0A0FCDE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A7F6E09" w14:textId="77777777" w:rsidR="001309B6" w:rsidRPr="00BA26A3" w:rsidRDefault="003530C2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nder Number</w:t>
            </w:r>
          </w:p>
        </w:tc>
        <w:tc>
          <w:tcPr>
            <w:tcW w:w="6945" w:type="dxa"/>
          </w:tcPr>
          <w:p w14:paraId="75AD07C4" w14:textId="15C6A663" w:rsidR="003530C2" w:rsidRPr="00BA26A3" w:rsidRDefault="003818C9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NC/</w:t>
            </w:r>
            <w:r w:rsidR="00774F52">
              <w:rPr>
                <w:rFonts w:ascii="Arial Narrow" w:hAnsi="Arial Narrow" w:cs="Arial"/>
                <w:sz w:val="22"/>
                <w:szCs w:val="22"/>
              </w:rPr>
              <w:t>22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/2022</w:t>
            </w:r>
          </w:p>
        </w:tc>
      </w:tr>
      <w:tr w:rsidR="00390004" w:rsidRPr="006D62A2" w14:paraId="6A84E20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B5AAAC7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00564CF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Description</w:t>
            </w:r>
          </w:p>
        </w:tc>
        <w:tc>
          <w:tcPr>
            <w:tcW w:w="6945" w:type="dxa"/>
          </w:tcPr>
          <w:p w14:paraId="09D27952" w14:textId="46797BBE" w:rsidR="00390004" w:rsidRPr="00BA26A3" w:rsidRDefault="00774F52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</w:rPr>
              <w:t>APPOINTMENT OF A SERVICE PROVIDERT FOR THE PROCUREMENT OF 26 1000 LITRE HIGH PRESSURE FIRE FIGHTING TRAILERS FOR MUNICIPALITIES</w:t>
            </w:r>
          </w:p>
        </w:tc>
      </w:tr>
      <w:tr w:rsidR="00390004" w:rsidRPr="006D62A2" w14:paraId="016CA4C0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DF36D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Awarded To</w:t>
            </w:r>
          </w:p>
        </w:tc>
        <w:tc>
          <w:tcPr>
            <w:tcW w:w="6945" w:type="dxa"/>
          </w:tcPr>
          <w:p w14:paraId="3C46C126" w14:textId="36378D71" w:rsidR="00390004" w:rsidRPr="00BA26A3" w:rsidRDefault="007C1459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NEWGEN PUMPS AND VALVES</w:t>
            </w:r>
          </w:p>
        </w:tc>
      </w:tr>
      <w:tr w:rsidR="00390004" w:rsidRPr="006D62A2" w14:paraId="6389CB94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CDC8399" w14:textId="64CC2A74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AMOUNNT </w:t>
            </w:r>
          </w:p>
        </w:tc>
        <w:tc>
          <w:tcPr>
            <w:tcW w:w="6945" w:type="dxa"/>
          </w:tcPr>
          <w:p w14:paraId="02B136A3" w14:textId="227807BF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R</w:t>
            </w:r>
            <w:r w:rsidR="007C1459">
              <w:rPr>
                <w:rFonts w:ascii="Arial Narrow" w:hAnsi="Arial Narrow" w:cs="Arial"/>
                <w:sz w:val="22"/>
                <w:szCs w:val="22"/>
              </w:rPr>
              <w:t>2 876 320.20</w:t>
            </w:r>
          </w:p>
        </w:tc>
      </w:tr>
      <w:tr w:rsidR="00390004" w:rsidRPr="006D62A2" w14:paraId="5857898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8919947" w14:textId="15F79046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BBBEE LEVEL</w:t>
            </w:r>
          </w:p>
        </w:tc>
        <w:tc>
          <w:tcPr>
            <w:tcW w:w="6945" w:type="dxa"/>
          </w:tcPr>
          <w:p w14:paraId="24B1E980" w14:textId="067C82A5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LEVEL </w:t>
            </w:r>
            <w:r w:rsidR="007C1459">
              <w:rPr>
                <w:rFonts w:ascii="Arial Narrow" w:hAnsi="Arial Narrow" w:cs="Arial"/>
                <w:sz w:val="22"/>
                <w:szCs w:val="22"/>
              </w:rPr>
              <w:t>2</w:t>
            </w:r>
          </w:p>
        </w:tc>
      </w:tr>
      <w:tr w:rsidR="00390004" w:rsidRPr="006D62A2" w14:paraId="352421C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264F748" w14:textId="50971411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POINTS SCORED</w:t>
            </w:r>
          </w:p>
        </w:tc>
        <w:tc>
          <w:tcPr>
            <w:tcW w:w="6945" w:type="dxa"/>
          </w:tcPr>
          <w:p w14:paraId="466F412C" w14:textId="44DC065E" w:rsidR="00390004" w:rsidRDefault="007C1459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95</w:t>
            </w:r>
          </w:p>
        </w:tc>
      </w:tr>
      <w:tr w:rsidR="00390004" w:rsidRPr="006D62A2" w14:paraId="78DE45C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1315A8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2D69D4A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500F5FE2" w14:textId="77777777" w:rsidR="00390004" w:rsidRPr="00BA26A3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bookmarkStart w:id="0" w:name="EmployerHeader"/>
            <w:r w:rsidRPr="00BA26A3">
              <w:rPr>
                <w:rFonts w:ascii="Arial Narrow" w:hAnsi="Arial Narrow" w:cs="Arial"/>
                <w:sz w:val="22"/>
                <w:szCs w:val="22"/>
              </w:rPr>
              <w:t>DEPARTMENT OF CO-OPERATIVE GOVERNANCE, HUMAN SETTLEMENTS AND TRADITIONAL AFFAIRS</w:t>
            </w: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 xml:space="preserve"> 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OF THE NORTHERN CAPE</w:t>
            </w:r>
            <w:bookmarkEnd w:id="0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(COGHSTA)</w:t>
            </w:r>
          </w:p>
        </w:tc>
      </w:tr>
      <w:tr w:rsidR="00390004" w:rsidRPr="006D62A2" w14:paraId="0F6FF79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228CE79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7285BB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" w:name="Employer"/>
            <w:r w:rsidRPr="00BA26A3">
              <w:rPr>
                <w:rFonts w:ascii="Arial Narrow" w:hAnsi="Arial Narrow" w:cs="Arial"/>
                <w:sz w:val="22"/>
                <w:szCs w:val="22"/>
              </w:rPr>
              <w:t>COGHSTA</w:t>
            </w:r>
            <w:bookmarkEnd w:id="1"/>
          </w:p>
        </w:tc>
      </w:tr>
      <w:tr w:rsidR="00390004" w:rsidRPr="006D62A2" w14:paraId="1EB8ADD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579E1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3FDD0F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2" w:name="Employer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2"/>
          </w:p>
        </w:tc>
      </w:tr>
      <w:tr w:rsidR="00390004" w:rsidRPr="006D62A2" w14:paraId="41523165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DF3156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6188347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3" w:name="EmployerTown"/>
            <w:r w:rsidRPr="00BA26A3">
              <w:rPr>
                <w:rFonts w:ascii="Arial Narrow" w:hAnsi="Arial Narrow" w:cs="Arial"/>
                <w:sz w:val="22"/>
                <w:szCs w:val="22"/>
              </w:rPr>
              <w:t>KIMBERLEY</w:t>
            </w:r>
            <w:bookmarkEnd w:id="3"/>
          </w:p>
        </w:tc>
      </w:tr>
      <w:tr w:rsidR="00390004" w:rsidRPr="006D62A2" w14:paraId="2063276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93DB9F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de</w:t>
            </w:r>
          </w:p>
        </w:tc>
        <w:tc>
          <w:tcPr>
            <w:tcW w:w="6945" w:type="dxa"/>
          </w:tcPr>
          <w:p w14:paraId="201352F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4" w:name="Code"/>
            <w:r w:rsidRPr="00BA26A3">
              <w:rPr>
                <w:rFonts w:ascii="Arial Narrow" w:hAnsi="Arial Narrow" w:cs="Arial"/>
                <w:sz w:val="22"/>
                <w:szCs w:val="22"/>
              </w:rPr>
              <w:t>8300</w:t>
            </w:r>
            <w:bookmarkEnd w:id="4"/>
          </w:p>
        </w:tc>
      </w:tr>
      <w:tr w:rsidR="00390004" w:rsidRPr="006D62A2" w14:paraId="7AE90B5E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6EB4115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1</w:t>
            </w:r>
          </w:p>
        </w:tc>
        <w:tc>
          <w:tcPr>
            <w:tcW w:w="6945" w:type="dxa"/>
          </w:tcPr>
          <w:p w14:paraId="5A2C91F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Larry Moleko Louw Building</w:t>
            </w:r>
          </w:p>
        </w:tc>
      </w:tr>
      <w:tr w:rsidR="00390004" w:rsidRPr="006D62A2" w14:paraId="1CC16CE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96616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2</w:t>
            </w:r>
          </w:p>
        </w:tc>
        <w:tc>
          <w:tcPr>
            <w:tcW w:w="6945" w:type="dxa"/>
          </w:tcPr>
          <w:p w14:paraId="3C762DA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5" w:name="Employer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5"/>
          </w:p>
        </w:tc>
      </w:tr>
      <w:tr w:rsidR="00390004" w:rsidRPr="006D62A2" w14:paraId="71F05162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37AC31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4</w:t>
            </w:r>
          </w:p>
        </w:tc>
        <w:tc>
          <w:tcPr>
            <w:tcW w:w="6945" w:type="dxa"/>
          </w:tcPr>
          <w:p w14:paraId="579B0A8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6" w:name="EmployerPhysicalCode"/>
            <w:r w:rsidRPr="00BA26A3">
              <w:rPr>
                <w:rFonts w:ascii="Arial Narrow" w:hAnsi="Arial Narrow" w:cs="Arial"/>
                <w:sz w:val="22"/>
                <w:szCs w:val="22"/>
              </w:rPr>
              <w:t>8301</w:t>
            </w:r>
            <w:bookmarkEnd w:id="6"/>
          </w:p>
        </w:tc>
      </w:tr>
      <w:tr w:rsidR="00390004" w:rsidRPr="006D62A2" w14:paraId="3BB0601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B6F031B" w14:textId="42EE5412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Employer’s Agent: </w:t>
            </w:r>
          </w:p>
        </w:tc>
        <w:tc>
          <w:tcPr>
            <w:tcW w:w="6945" w:type="dxa"/>
          </w:tcPr>
          <w:p w14:paraId="5CD6E8DD" w14:textId="2E2B8FB1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KAREL VISAGIE</w:t>
            </w:r>
          </w:p>
        </w:tc>
      </w:tr>
      <w:tr w:rsidR="00390004" w:rsidRPr="006D62A2" w14:paraId="0D6142C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864461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mpany</w:t>
            </w:r>
          </w:p>
        </w:tc>
        <w:tc>
          <w:tcPr>
            <w:tcW w:w="6945" w:type="dxa"/>
          </w:tcPr>
          <w:p w14:paraId="39E12550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7" w:name="EmployerAgentCompany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COGHSTA </w:t>
            </w:r>
            <w:bookmarkEnd w:id="7"/>
          </w:p>
        </w:tc>
      </w:tr>
      <w:tr w:rsidR="00390004" w:rsidRPr="006D62A2" w14:paraId="505FCD53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674CC36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06F06BAF" w14:textId="77777777" w:rsidR="00390004" w:rsidRPr="00BA26A3" w:rsidRDefault="00390004" w:rsidP="00390004">
            <w:pPr>
              <w:pStyle w:val="Title"/>
              <w:tabs>
                <w:tab w:val="left" w:pos="900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8" w:name="EmployerAgent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8"/>
          </w:p>
        </w:tc>
      </w:tr>
      <w:tr w:rsidR="00390004" w:rsidRPr="006D62A2" w14:paraId="423EB34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54BE3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7C11643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9" w:name="EmployerAgentTown"/>
            <w:r w:rsidRPr="00BA26A3">
              <w:rPr>
                <w:rFonts w:ascii="Arial Narrow" w:hAnsi="Arial Narrow" w:cs="Arial"/>
                <w:sz w:val="22"/>
                <w:szCs w:val="22"/>
              </w:rPr>
              <w:t>KIMBERLEY, 8300</w:t>
            </w:r>
            <w:bookmarkEnd w:id="9"/>
          </w:p>
        </w:tc>
      </w:tr>
      <w:tr w:rsidR="00390004" w:rsidRPr="006D62A2" w14:paraId="5460B20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A716DA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1</w:t>
            </w:r>
          </w:p>
        </w:tc>
        <w:tc>
          <w:tcPr>
            <w:tcW w:w="6945" w:type="dxa"/>
          </w:tcPr>
          <w:p w14:paraId="6C88BA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LARRY MOLEKO LOUW</w:t>
            </w:r>
          </w:p>
        </w:tc>
      </w:tr>
      <w:tr w:rsidR="00390004" w:rsidRPr="006D62A2" w14:paraId="19A0EFE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C9AB97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2</w:t>
            </w:r>
          </w:p>
        </w:tc>
        <w:tc>
          <w:tcPr>
            <w:tcW w:w="6945" w:type="dxa"/>
          </w:tcPr>
          <w:p w14:paraId="76C90A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0" w:name="EmployerAgent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10"/>
          </w:p>
        </w:tc>
      </w:tr>
      <w:tr w:rsidR="00390004" w:rsidRPr="006D62A2" w14:paraId="48453A5A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E204CB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l:</w:t>
            </w:r>
          </w:p>
        </w:tc>
        <w:tc>
          <w:tcPr>
            <w:tcW w:w="6945" w:type="dxa"/>
          </w:tcPr>
          <w:p w14:paraId="482B82C9" w14:textId="7DCE011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053 807 9723</w:t>
            </w:r>
          </w:p>
        </w:tc>
      </w:tr>
      <w:tr w:rsidR="00390004" w:rsidRPr="006D62A2" w14:paraId="54666E2C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2DC66A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Fax:</w:t>
            </w:r>
          </w:p>
        </w:tc>
        <w:tc>
          <w:tcPr>
            <w:tcW w:w="6945" w:type="dxa"/>
          </w:tcPr>
          <w:p w14:paraId="7C5B44A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(053) 831 4308</w:t>
            </w:r>
          </w:p>
        </w:tc>
      </w:tr>
      <w:tr w:rsidR="00390004" w:rsidRPr="006D62A2" w14:paraId="444ECF53" w14:textId="77777777" w:rsidTr="00BA26A3">
        <w:trPr>
          <w:trHeight w:val="548"/>
        </w:trPr>
        <w:tc>
          <w:tcPr>
            <w:tcW w:w="2410" w:type="dxa"/>
            <w:shd w:val="clear" w:color="auto" w:fill="D9D9D9" w:themeFill="background1" w:themeFillShade="D9"/>
          </w:tcPr>
          <w:p w14:paraId="789D793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6945" w:type="dxa"/>
          </w:tcPr>
          <w:p w14:paraId="4C3FBD52" w14:textId="1C38FBB6" w:rsidR="00390004" w:rsidRPr="00BA26A3" w:rsidRDefault="00390004" w:rsidP="00390004">
            <w:pPr>
              <w:pStyle w:val="Title"/>
              <w:tabs>
                <w:tab w:val="left" w:pos="3138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hyperlink r:id="rId10" w:history="1">
              <w:r w:rsidRPr="00BA26A3">
                <w:rPr>
                  <w:rStyle w:val="Hyperlink"/>
                  <w:rFonts w:ascii="Arial Narrow" w:hAnsi="Arial Narrow" w:cs="Arial"/>
                  <w:sz w:val="22"/>
                  <w:szCs w:val="22"/>
                </w:rPr>
                <w:t>KVISAGIE@NCPG.GOV.ZA</w:t>
              </w:r>
            </w:hyperlink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</w:tc>
      </w:tr>
    </w:tbl>
    <w:p w14:paraId="1E748982" w14:textId="420A5D34" w:rsidR="00343132" w:rsidRDefault="00343132" w:rsidP="009D0DDD">
      <w:pPr>
        <w:pStyle w:val="Title"/>
        <w:spacing w:line="360" w:lineRule="auto"/>
        <w:jc w:val="left"/>
        <w:rPr>
          <w:rFonts w:ascii="Arial" w:hAnsi="Arial" w:cs="Arial"/>
          <w:sz w:val="48"/>
        </w:rPr>
      </w:pPr>
    </w:p>
    <w:sectPr w:rsidR="00343132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0A521" w14:textId="77777777" w:rsidR="00AD5431" w:rsidRDefault="00AD5431">
      <w:r>
        <w:separator/>
      </w:r>
    </w:p>
  </w:endnote>
  <w:endnote w:type="continuationSeparator" w:id="0">
    <w:p w14:paraId="7DC4FE90" w14:textId="77777777" w:rsidR="00AD5431" w:rsidRDefault="00AD5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Bookman"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89642" w14:textId="77777777" w:rsidR="001309B6" w:rsidRDefault="001309B6" w:rsidP="00D17954">
    <w:pPr>
      <w:pStyle w:val="Footer"/>
      <w:rPr>
        <w:sz w:val="16"/>
        <w:szCs w:val="16"/>
      </w:rPr>
    </w:pPr>
  </w:p>
  <w:p w14:paraId="12A93779" w14:textId="77777777"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46B16" w14:textId="77777777" w:rsidR="00AD5431" w:rsidRDefault="00AD5431">
      <w:r>
        <w:separator/>
      </w:r>
    </w:p>
  </w:footnote>
  <w:footnote w:type="continuationSeparator" w:id="0">
    <w:p w14:paraId="7ABD3F88" w14:textId="77777777" w:rsidR="00AD5431" w:rsidRDefault="00AD54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4EB80" w14:textId="77777777" w:rsidR="001309B6" w:rsidRDefault="001309B6">
    <w:pPr>
      <w:pStyle w:val="Header"/>
      <w:jc w:val="right"/>
    </w:pPr>
  </w:p>
  <w:p w14:paraId="075B6120" w14:textId="77777777"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2FE7767C"/>
    <w:multiLevelType w:val="hybridMultilevel"/>
    <w:tmpl w:val="78DE6530"/>
    <w:lvl w:ilvl="0" w:tplc="EF94893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5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6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2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5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7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8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1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2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4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5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6971677">
    <w:abstractNumId w:val="31"/>
  </w:num>
  <w:num w:numId="2" w16cid:durableId="234629563">
    <w:abstractNumId w:val="5"/>
  </w:num>
  <w:num w:numId="3" w16cid:durableId="1207914876">
    <w:abstractNumId w:val="41"/>
  </w:num>
  <w:num w:numId="4" w16cid:durableId="1218786077">
    <w:abstractNumId w:val="4"/>
  </w:num>
  <w:num w:numId="5" w16cid:durableId="1049106302">
    <w:abstractNumId w:val="7"/>
  </w:num>
  <w:num w:numId="6" w16cid:durableId="1706901903">
    <w:abstractNumId w:val="19"/>
  </w:num>
  <w:num w:numId="7" w16cid:durableId="1649169370">
    <w:abstractNumId w:val="21"/>
  </w:num>
  <w:num w:numId="8" w16cid:durableId="1579830668">
    <w:abstractNumId w:val="20"/>
  </w:num>
  <w:num w:numId="9" w16cid:durableId="1861822008">
    <w:abstractNumId w:val="34"/>
  </w:num>
  <w:num w:numId="10" w16cid:durableId="1968466416">
    <w:abstractNumId w:val="27"/>
  </w:num>
  <w:num w:numId="11" w16cid:durableId="781220995">
    <w:abstractNumId w:val="16"/>
  </w:num>
  <w:num w:numId="12" w16cid:durableId="958923999">
    <w:abstractNumId w:val="30"/>
  </w:num>
  <w:num w:numId="13" w16cid:durableId="796947620">
    <w:abstractNumId w:val="42"/>
  </w:num>
  <w:num w:numId="14" w16cid:durableId="1971814007">
    <w:abstractNumId w:val="45"/>
  </w:num>
  <w:num w:numId="15" w16cid:durableId="990403970">
    <w:abstractNumId w:val="10"/>
  </w:num>
  <w:num w:numId="16" w16cid:durableId="433012908">
    <w:abstractNumId w:val="43"/>
  </w:num>
  <w:num w:numId="17" w16cid:durableId="303587728">
    <w:abstractNumId w:val="29"/>
  </w:num>
  <w:num w:numId="18" w16cid:durableId="1489517649">
    <w:abstractNumId w:val="8"/>
  </w:num>
  <w:num w:numId="19" w16cid:durableId="488524115">
    <w:abstractNumId w:val="39"/>
  </w:num>
  <w:num w:numId="20" w16cid:durableId="393240370">
    <w:abstractNumId w:val="35"/>
  </w:num>
  <w:num w:numId="21" w16cid:durableId="775831051">
    <w:abstractNumId w:val="18"/>
  </w:num>
  <w:num w:numId="22" w16cid:durableId="269364878">
    <w:abstractNumId w:val="12"/>
  </w:num>
  <w:num w:numId="23" w16cid:durableId="978923597">
    <w:abstractNumId w:val="38"/>
  </w:num>
  <w:num w:numId="24" w16cid:durableId="2056077885">
    <w:abstractNumId w:val="33"/>
  </w:num>
  <w:num w:numId="25" w16cid:durableId="101265631">
    <w:abstractNumId w:val="11"/>
  </w:num>
  <w:num w:numId="26" w16cid:durableId="1870751654">
    <w:abstractNumId w:val="2"/>
  </w:num>
  <w:num w:numId="27" w16cid:durableId="287591587">
    <w:abstractNumId w:val="26"/>
  </w:num>
  <w:num w:numId="28" w16cid:durableId="734400397">
    <w:abstractNumId w:val="14"/>
  </w:num>
  <w:num w:numId="29" w16cid:durableId="1642729984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 w16cid:durableId="152378927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 w16cid:durableId="59645396">
    <w:abstractNumId w:val="40"/>
  </w:num>
  <w:num w:numId="32" w16cid:durableId="2097819875">
    <w:abstractNumId w:val="9"/>
  </w:num>
  <w:num w:numId="33" w16cid:durableId="1732773082">
    <w:abstractNumId w:val="37"/>
  </w:num>
  <w:num w:numId="34" w16cid:durableId="1969049539">
    <w:abstractNumId w:val="13"/>
  </w:num>
  <w:num w:numId="35" w16cid:durableId="159632842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31006222">
    <w:abstractNumId w:val="25"/>
  </w:num>
  <w:num w:numId="37" w16cid:durableId="410083407">
    <w:abstractNumId w:val="3"/>
  </w:num>
  <w:num w:numId="38" w16cid:durableId="3557342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56102397">
    <w:abstractNumId w:val="32"/>
  </w:num>
  <w:num w:numId="40" w16cid:durableId="1759715078">
    <w:abstractNumId w:val="28"/>
  </w:num>
  <w:num w:numId="41" w16cid:durableId="735207261">
    <w:abstractNumId w:val="23"/>
  </w:num>
  <w:num w:numId="42" w16cid:durableId="399596325">
    <w:abstractNumId w:val="44"/>
  </w:num>
  <w:num w:numId="43" w16cid:durableId="1187479478">
    <w:abstractNumId w:val="15"/>
  </w:num>
  <w:num w:numId="44" w16cid:durableId="1421173949">
    <w:abstractNumId w:val="24"/>
  </w:num>
  <w:num w:numId="45" w16cid:durableId="767048118">
    <w:abstractNumId w:val="17"/>
  </w:num>
  <w:num w:numId="46" w16cid:durableId="308286683">
    <w:abstractNumId w:val="6"/>
  </w:num>
  <w:num w:numId="47" w16cid:durableId="1806661001">
    <w:abstractNumId w:val="22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DA2MTA0MjIyNDRU0lEKTi0uzszPAykwqQUA3NUtBS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76240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F252B"/>
    <w:rsid w:val="000F37C5"/>
    <w:rsid w:val="000F3DA3"/>
    <w:rsid w:val="00102464"/>
    <w:rsid w:val="00102548"/>
    <w:rsid w:val="00103A90"/>
    <w:rsid w:val="00104A8A"/>
    <w:rsid w:val="00106685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2A8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3185"/>
    <w:rsid w:val="002A6268"/>
    <w:rsid w:val="002A796A"/>
    <w:rsid w:val="002B1B5B"/>
    <w:rsid w:val="002B328D"/>
    <w:rsid w:val="002B37F6"/>
    <w:rsid w:val="002B4A5D"/>
    <w:rsid w:val="002B5A26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8C9"/>
    <w:rsid w:val="0038191A"/>
    <w:rsid w:val="00382FD1"/>
    <w:rsid w:val="003834D6"/>
    <w:rsid w:val="00383B99"/>
    <w:rsid w:val="003857E7"/>
    <w:rsid w:val="00386B80"/>
    <w:rsid w:val="00387BEB"/>
    <w:rsid w:val="00387CCA"/>
    <w:rsid w:val="00390004"/>
    <w:rsid w:val="00390C92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1B14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373F"/>
    <w:rsid w:val="004D4A3E"/>
    <w:rsid w:val="004D4CE6"/>
    <w:rsid w:val="004D57CA"/>
    <w:rsid w:val="004D664B"/>
    <w:rsid w:val="004E014F"/>
    <w:rsid w:val="004E1151"/>
    <w:rsid w:val="004E1711"/>
    <w:rsid w:val="004E506C"/>
    <w:rsid w:val="004E539B"/>
    <w:rsid w:val="004E6EC8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15D3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14CC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E0572"/>
    <w:rsid w:val="005E1015"/>
    <w:rsid w:val="005E12A3"/>
    <w:rsid w:val="005E1F94"/>
    <w:rsid w:val="005E3BE1"/>
    <w:rsid w:val="005E5713"/>
    <w:rsid w:val="005E6703"/>
    <w:rsid w:val="005E6ECC"/>
    <w:rsid w:val="005F005C"/>
    <w:rsid w:val="005F0D33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62A2"/>
    <w:rsid w:val="006D7507"/>
    <w:rsid w:val="006E0A5D"/>
    <w:rsid w:val="006E0B3D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34EA7"/>
    <w:rsid w:val="00735341"/>
    <w:rsid w:val="00735448"/>
    <w:rsid w:val="007422E2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4F52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9584A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A7F4F"/>
    <w:rsid w:val="007B3967"/>
    <w:rsid w:val="007B53BE"/>
    <w:rsid w:val="007B5C1D"/>
    <w:rsid w:val="007B71C0"/>
    <w:rsid w:val="007B7828"/>
    <w:rsid w:val="007C02B2"/>
    <w:rsid w:val="007C1459"/>
    <w:rsid w:val="007C1DCC"/>
    <w:rsid w:val="007C2B23"/>
    <w:rsid w:val="007C380C"/>
    <w:rsid w:val="007C4429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0DDD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35E5"/>
    <w:rsid w:val="00A54B73"/>
    <w:rsid w:val="00A56C12"/>
    <w:rsid w:val="00A577F9"/>
    <w:rsid w:val="00A57F98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5431"/>
    <w:rsid w:val="00AD6CE7"/>
    <w:rsid w:val="00AD77A8"/>
    <w:rsid w:val="00AE051E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4130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70196"/>
    <w:rsid w:val="00B70665"/>
    <w:rsid w:val="00B739B6"/>
    <w:rsid w:val="00B746AA"/>
    <w:rsid w:val="00B74847"/>
    <w:rsid w:val="00B74D40"/>
    <w:rsid w:val="00B74DED"/>
    <w:rsid w:val="00B8099B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26A3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7521"/>
    <w:rsid w:val="00C20A40"/>
    <w:rsid w:val="00C2198B"/>
    <w:rsid w:val="00C22D35"/>
    <w:rsid w:val="00C25AAB"/>
    <w:rsid w:val="00C25D9D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66713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1CDB"/>
    <w:rsid w:val="00D02483"/>
    <w:rsid w:val="00D0517B"/>
    <w:rsid w:val="00D0590B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30BA"/>
    <w:rsid w:val="00E039D0"/>
    <w:rsid w:val="00E059D4"/>
    <w:rsid w:val="00E06F36"/>
    <w:rsid w:val="00E102F4"/>
    <w:rsid w:val="00E1074F"/>
    <w:rsid w:val="00E14694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4714"/>
    <w:rsid w:val="00FD4831"/>
    <w:rsid w:val="00FD4D68"/>
    <w:rsid w:val="00FD5335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271453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5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VISAGIE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EEDFE-E629-4E2E-B0FA-6D0D37482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hrisie Adams</cp:lastModifiedBy>
  <cp:revision>3</cp:revision>
  <cp:lastPrinted>2023-02-25T14:50:00Z</cp:lastPrinted>
  <dcterms:created xsi:type="dcterms:W3CDTF">2023-04-06T14:27:00Z</dcterms:created>
  <dcterms:modified xsi:type="dcterms:W3CDTF">2023-04-06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68d8c680f703d0b7b19fe11bd4b640e08ae9ae9f070f2feaff74eb58c322f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4-06T14:26:13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f08ca405-36fe-4591-95b8-81273de48050</vt:lpwstr>
  </property>
  <property fmtid="{D5CDD505-2E9C-101B-9397-08002B2CF9AE}" pid="8" name="MSIP_Label_defa4170-0d19-0005-0004-bc88714345d2_ActionId">
    <vt:lpwstr>f3c855cf-fe56-4134-9de5-3f536bcba15d</vt:lpwstr>
  </property>
  <property fmtid="{D5CDD505-2E9C-101B-9397-08002B2CF9AE}" pid="9" name="MSIP_Label_defa4170-0d19-0005-0004-bc88714345d2_ContentBits">
    <vt:lpwstr>0</vt:lpwstr>
  </property>
</Properties>
</file>